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B503220001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3894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7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UNAL AREA -Montpellier Ct, 1-59 (Ex. 9) and NonRes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-59 (Ex. 9), Guest Room, Laundry And Offic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7-APR-24 11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5-MAY-24 11: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7296 - FIT OF DOOR Excessive door to frame gaps - FLOOR 4 LOCATION Access to central staircas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in Stor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Area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Corridor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Laundr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Communal Toile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Hall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WC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anding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bby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ft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Loung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Office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Room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air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Store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Utility 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Bathroom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All Areas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Admin Unit-Kitchen</w:t>
            </w:r>
          </w:p>
        </w:tc>
        <w:tc>
          <w:tcPr/>
          <w:p>
            <w:pPr>
              <w:jc w:val="left"/>
            </w:pPr>
            <w:r>
              <w:t xml:space="preserve">Asbestos Confirmed</w:t>
            </w:r>
          </w:p>
        </w:tc>
        <w:tc>
          <w:tcPr/>
          <w:p>
            <w:pPr>
              <w:jc w:val="left"/>
            </w:pPr>
            <w:r>
              <w:t xml:space="preserve">Asbestos confirmed in samples taken. Check full register or partial survey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3894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56Z</dcterms:created>
  <dcterms:modified xsi:type="dcterms:W3CDTF">2024-04-25T10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